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5748BBA2" w:rsidR="00442E4B" w:rsidRPr="00442E4B" w:rsidRDefault="00442E4B" w:rsidP="00E31880">
      <w:pPr>
        <w:jc w:val="center"/>
        <w:rPr>
          <w:b/>
          <w:bCs/>
          <w:sz w:val="32"/>
          <w:szCs w:val="32"/>
        </w:rPr>
      </w:pPr>
      <w:r>
        <w:rPr>
          <w:b/>
          <w:bCs/>
          <w:sz w:val="32"/>
          <w:szCs w:val="32"/>
        </w:rPr>
        <w:t>(</w:t>
      </w:r>
      <w:r w:rsidR="00B34B31">
        <w:rPr>
          <w:b/>
          <w:bCs/>
          <w:sz w:val="32"/>
          <w:szCs w:val="32"/>
        </w:rPr>
        <w:t>Ind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D8FFCCE" w:rsidR="009A4FD9" w:rsidRDefault="00B34B31" w:rsidP="009A4FD9">
            <w:pPr>
              <w:rPr>
                <w:sz w:val="22"/>
                <w:szCs w:val="22"/>
              </w:rPr>
            </w:pPr>
            <w:r>
              <w:rPr>
                <w:sz w:val="22"/>
                <w:szCs w:val="22"/>
              </w:rPr>
              <w:t>Indi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3190" w14:textId="77777777" w:rsidR="00D4168E" w:rsidRDefault="00D41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28BCE56" w:rsidR="00F4034F" w:rsidRPr="00D4168E" w:rsidRDefault="00F4034F" w:rsidP="00D416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46DD8" w14:textId="77777777" w:rsidR="00D4168E" w:rsidRDefault="00D41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B911F" w14:textId="77777777" w:rsidR="00D4168E" w:rsidRDefault="00D416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C213C9" w:rsidR="00F4034F" w:rsidRPr="00D4168E" w:rsidRDefault="00F4034F" w:rsidP="00D416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B2A9D" w14:textId="77777777" w:rsidR="00D4168E" w:rsidRDefault="00D416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0975023">
    <w:abstractNumId w:val="1"/>
  </w:num>
  <w:num w:numId="2" w16cid:durableId="677314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34B31"/>
    <w:rsid w:val="00B76185"/>
    <w:rsid w:val="00B810E5"/>
    <w:rsid w:val="00BC0F62"/>
    <w:rsid w:val="00C543C7"/>
    <w:rsid w:val="00C55AF5"/>
    <w:rsid w:val="00C576A9"/>
    <w:rsid w:val="00C91B90"/>
    <w:rsid w:val="00CB37D9"/>
    <w:rsid w:val="00CD6FD8"/>
    <w:rsid w:val="00D4168E"/>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